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1291"/>
        <w:tblW w:w="157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8"/>
        <w:gridCol w:w="4011"/>
        <w:gridCol w:w="3543"/>
        <w:gridCol w:w="3261"/>
        <w:gridCol w:w="3402"/>
      </w:tblGrid>
      <w:tr w:rsidR="000A3DF2" w:rsidRPr="000D08C3" w14:paraId="5F2768B7" w14:textId="77777777" w:rsidTr="000A3DF2">
        <w:trPr>
          <w:trHeight w:val="156"/>
        </w:trPr>
        <w:tc>
          <w:tcPr>
            <w:tcW w:w="1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9CDD69" w14:textId="77777777" w:rsidR="004828F8" w:rsidRPr="00D90123" w:rsidRDefault="004828F8" w:rsidP="000A3DF2">
            <w:pPr>
              <w:rPr>
                <w:rFonts w:ascii="Arial" w:hAnsi="Arial" w:cs="Arial"/>
                <w:sz w:val="18"/>
                <w:szCs w:val="18"/>
                <w:lang w:val="de-DE"/>
              </w:rPr>
            </w:pPr>
            <w:bookmarkStart w:id="0" w:name="_Hlk99368638"/>
          </w:p>
        </w:tc>
        <w:tc>
          <w:tcPr>
            <w:tcW w:w="40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E6D072" w14:textId="77777777" w:rsidR="004828F8" w:rsidRPr="00276984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</w:pPr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 xml:space="preserve">A.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>Reflexionar</w:t>
            </w:r>
            <w:proofErr w:type="spellEnd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 xml:space="preserve"> sobre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>contextos</w:t>
            </w:r>
            <w:proofErr w:type="spellEnd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>relacionados</w:t>
            </w:r>
            <w:proofErr w:type="spellEnd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 xml:space="preserve"> con la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it-IT"/>
              </w:rPr>
              <w:t>ciencia</w:t>
            </w:r>
            <w:proofErr w:type="spellEnd"/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D7944E" w14:textId="77777777" w:rsidR="004828F8" w:rsidRPr="000D08C3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B.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Estudiar</w:t>
            </w:r>
            <w:proofErr w:type="spellEnd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temas</w:t>
            </w:r>
            <w:proofErr w:type="spellEnd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científicos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16DF2" w14:textId="77777777" w:rsidR="004828F8" w:rsidRPr="000D08C3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C.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Hacer</w:t>
            </w:r>
            <w:proofErr w:type="spellEnd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7698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ciencia</w:t>
            </w:r>
            <w:proofErr w:type="spellEnd"/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C3AF43" w14:textId="77777777" w:rsidR="004828F8" w:rsidRPr="000A3DF2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A3DF2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D. </w:t>
            </w:r>
            <w:proofErr w:type="spellStart"/>
            <w:r w:rsidRPr="000A3DF2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Aprender</w:t>
            </w:r>
            <w:proofErr w:type="spellEnd"/>
            <w:r w:rsidRPr="000A3DF2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A3DF2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sobre</w:t>
            </w:r>
            <w:proofErr w:type="spellEnd"/>
            <w:r w:rsidRPr="000A3DF2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A3DF2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ciencia</w:t>
            </w:r>
            <w:proofErr w:type="spellEnd"/>
          </w:p>
        </w:tc>
      </w:tr>
      <w:tr w:rsidR="000A3DF2" w:rsidRPr="00FB7F0D" w14:paraId="4FC9EDBE" w14:textId="77777777" w:rsidTr="000A3DF2">
        <w:trPr>
          <w:trHeight w:val="434"/>
        </w:trPr>
        <w:tc>
          <w:tcPr>
            <w:tcW w:w="150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E92A59" w14:textId="77777777" w:rsidR="004828F8" w:rsidRPr="000D08C3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I. </w:t>
            </w:r>
            <w:proofErr w:type="spellStart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Aceptar</w:t>
            </w:r>
            <w:proofErr w:type="spellEnd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la </w:t>
            </w:r>
            <w:proofErr w:type="spellStart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diversidad</w:t>
            </w:r>
            <w:proofErr w:type="spellEnd"/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A4117" w14:textId="300D2583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s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s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espiert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l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interé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son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lev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0085D" w14:textId="4DFDB59A" w:rsidR="004828F8" w:rsidRPr="000A3DF2" w:rsidRDefault="000A3DF2" w:rsidP="000A3DF2">
            <w:pPr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on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import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DBF08" w14:textId="192CC26B" w:rsidR="004828F8" w:rsidRPr="000A3DF2" w:rsidRDefault="000A3DF2" w:rsidP="000A3DF2">
            <w:pPr>
              <w:jc w:val="both"/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procesos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procedimientos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on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import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6A1CD" w14:textId="652B44CE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spectos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on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import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733F41DC" w14:textId="77777777" w:rsidTr="000A3DF2">
        <w:trPr>
          <w:trHeight w:val="388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B27BAD" w14:textId="77777777" w:rsidR="004828F8" w:rsidRPr="00FB7F0D" w:rsidRDefault="004828F8" w:rsidP="000A3DF2">
            <w:pPr>
              <w:rPr>
                <w:rFonts w:ascii="Arial" w:hAnsi="Arial" w:cs="Arial"/>
                <w:color w:val="FFFFFF" w:themeColor="background1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F53AC" w14:textId="1C1584C0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mens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l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versidad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esempeñ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un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funció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9AD52" w14:textId="2EC4DDE4" w:rsidR="004828F8" w:rsidRPr="000A3DF2" w:rsidRDefault="000A3DF2" w:rsidP="000A3DF2">
            <w:pPr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mens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l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versidad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esempeñ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un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funció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B19B4" w14:textId="51813607" w:rsidR="004828F8" w:rsidRPr="000A3DF2" w:rsidRDefault="000A3DF2" w:rsidP="000A3DF2">
            <w:pPr>
              <w:jc w:val="both"/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mens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l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versidad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esempeñ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un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funció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5CBFC" w14:textId="65028398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mens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l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versidad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esempeñ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un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funció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755D9B04" w14:textId="77777777" w:rsidTr="000A3DF2">
        <w:trPr>
          <w:trHeight w:val="357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CE816B" w14:textId="77777777" w:rsidR="004828F8" w:rsidRPr="00FB7F0D" w:rsidRDefault="004828F8" w:rsidP="000A3DF2">
            <w:pPr>
              <w:rPr>
                <w:rFonts w:ascii="Arial" w:hAnsi="Arial" w:cs="Arial"/>
                <w:color w:val="FFFFFF" w:themeColor="background1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7C04E" w14:textId="0B64D5A7" w:rsidR="004828F8" w:rsidRPr="000A3DF2" w:rsidRDefault="000A3DF2" w:rsidP="000A3DF2">
            <w:pPr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cepc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re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ersonal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lacion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con </w:t>
            </w:r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(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)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979C1" w14:textId="1E53B870" w:rsidR="004828F8" w:rsidRPr="000A3DF2" w:rsidRDefault="000A3DF2" w:rsidP="000A3DF2">
            <w:pPr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cepc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re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ersonal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lacion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co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0C00D" w14:textId="0CD75CB5" w:rsidR="004828F8" w:rsidRPr="000A3DF2" w:rsidRDefault="000A3DF2" w:rsidP="000A3DF2">
            <w:pPr>
              <w:jc w:val="both"/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cepc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re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ersonal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lacion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co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46B84" w14:textId="3D0C5230" w:rsidR="004828F8" w:rsidRPr="000A3DF2" w:rsidRDefault="000A3DF2" w:rsidP="000A3DF2">
            <w:pPr>
              <w:rPr>
                <w:rFonts w:ascii="Arial" w:hAnsi="Arial" w:cs="Arial"/>
                <w:b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cepcion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re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ersonal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laciona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co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0E6F4222" w14:textId="77777777" w:rsidTr="000A3DF2">
        <w:trPr>
          <w:trHeight w:val="27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10D028" w14:textId="77777777" w:rsidR="004828F8" w:rsidRPr="00FB7F0D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E50FE" w14:textId="53558F02" w:rsidR="004828F8" w:rsidRPr="000A3DF2" w:rsidRDefault="000A3DF2" w:rsidP="000A3DF2">
            <w:pPr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ocimient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xperi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siderarse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mo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(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)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5FE88" w14:textId="43D4BCA3" w:rsidR="004828F8" w:rsidRPr="000A3DF2" w:rsidRDefault="000A3DF2" w:rsidP="000A3DF2">
            <w:pPr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ocimient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xperi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siderarse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mo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29494" w14:textId="7A3AFBA4" w:rsidR="004828F8" w:rsidRPr="000A3DF2" w:rsidRDefault="000A3DF2" w:rsidP="000A3DF2">
            <w:pPr>
              <w:jc w:val="both"/>
              <w:rPr>
                <w:rFonts w:ascii="Arial" w:eastAsia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ocimient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xperi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siderarse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mo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ABE31" w14:textId="1FCF995B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Qué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ocimient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bilid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y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xperienci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siderarse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mo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0D08C3" w14:paraId="5971CD09" w14:textId="77777777" w:rsidTr="000A3DF2">
        <w:trPr>
          <w:trHeight w:val="261"/>
        </w:trPr>
        <w:tc>
          <w:tcPr>
            <w:tcW w:w="150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48CE25" w14:textId="77777777" w:rsidR="004828F8" w:rsidRPr="000D08C3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II. </w:t>
            </w:r>
            <w:proofErr w:type="spellStart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dentificar</w:t>
            </w:r>
            <w:proofErr w:type="spellEnd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las </w:t>
            </w:r>
            <w:proofErr w:type="spellStart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dificultades</w:t>
            </w:r>
            <w:proofErr w:type="spellEnd"/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193955" w14:textId="77777777" w:rsidR="004828F8" w:rsidRPr="00FB7F0D" w:rsidRDefault="004828F8" w:rsidP="000A3DF2">
            <w:pPr>
              <w:rPr>
                <w:rFonts w:ascii="Arial" w:hAnsi="Arial" w:cs="Arial"/>
                <w:b/>
                <w:sz w:val="16"/>
                <w:szCs w:val="18"/>
                <w:lang w:val="it-IT"/>
              </w:rPr>
            </w:pPr>
            <w:r w:rsidRPr="00FB7F0D">
              <w:rPr>
                <w:rFonts w:ascii="Arial" w:hAnsi="Arial" w:cs="Arial"/>
                <w:sz w:val="16"/>
                <w:szCs w:val="18"/>
                <w:lang w:val="it-IT"/>
              </w:rPr>
              <w:t>1.</w:t>
            </w:r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uáles son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las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dificultades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o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retos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que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encuentran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</w:t>
            </w:r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un </w:t>
            </w:r>
            <w:proofErr w:type="spellStart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Pr="003511B1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Pr="003511B1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B94E30" w14:textId="77777777" w:rsidR="004828F8" w:rsidRPr="000D08C3" w:rsidRDefault="004828F8" w:rsidP="000A3DF2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</w:t>
            </w:r>
            <w:r>
              <w:rPr>
                <w:rFonts w:ascii="Arial" w:eastAsia="Arial" w:hAnsi="Arial" w:cs="Arial"/>
                <w:sz w:val="16"/>
                <w:szCs w:val="16"/>
              </w:rPr>
              <w:t>¿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Cuál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son las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dificultad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reto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que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encuentran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los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estudiant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al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estudiar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temas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científico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F97F3F" w14:textId="77777777" w:rsidR="004828F8" w:rsidRPr="000D08C3" w:rsidRDefault="004828F8" w:rsidP="000A3DF2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</w:t>
            </w:r>
            <w:r>
              <w:rPr>
                <w:rFonts w:ascii="Arial" w:eastAsia="Arial" w:hAnsi="Arial" w:cs="Arial"/>
                <w:sz w:val="16"/>
                <w:szCs w:val="16"/>
              </w:rPr>
              <w:t>¿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Cuál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son las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dificultad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reto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que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encuentran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los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estudiant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al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hacer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ciencia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937EBB" w14:textId="77777777" w:rsidR="004828F8" w:rsidRPr="000D08C3" w:rsidRDefault="004828F8" w:rsidP="000A3DF2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</w:t>
            </w:r>
            <w:r>
              <w:rPr>
                <w:rFonts w:ascii="Arial" w:eastAsia="Arial" w:hAnsi="Arial" w:cs="Arial"/>
                <w:sz w:val="16"/>
                <w:szCs w:val="16"/>
              </w:rPr>
              <w:t>¿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Cuál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son las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dificultad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reto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que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encuentran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los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estudiantes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al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aprender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sobre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ciencia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>?</w:t>
            </w:r>
          </w:p>
        </w:tc>
      </w:tr>
      <w:tr w:rsidR="000A3DF2" w:rsidRPr="00FB7F0D" w14:paraId="63F90C92" w14:textId="77777777" w:rsidTr="000A3DF2">
        <w:trPr>
          <w:trHeight w:val="19"/>
        </w:trPr>
        <w:tc>
          <w:tcPr>
            <w:tcW w:w="150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D3AAE8" w14:textId="77777777" w:rsidR="004828F8" w:rsidRPr="000D08C3" w:rsidRDefault="004828F8" w:rsidP="000A3DF2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III. </w:t>
            </w:r>
            <w:proofErr w:type="spellStart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ropiciar</w:t>
            </w:r>
            <w:proofErr w:type="spellEnd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la </w:t>
            </w:r>
            <w:proofErr w:type="spellStart"/>
            <w:r w:rsidRPr="00FB7F0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articipación</w:t>
            </w:r>
            <w:proofErr w:type="spellEnd"/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081EA" w14:textId="47FB8D0B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que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(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)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se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osible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proofErr w:type="gram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?</w:t>
            </w:r>
            <w:proofErr w:type="gramEnd"/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4BCC1" w14:textId="185EC2A7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que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(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)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sea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posible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gram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para 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proofErr w:type="gram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A34A5" w14:textId="065E4A7A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puede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ser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posible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27396" w14:textId="6A5BDA92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1.</w:t>
            </w:r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que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se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posible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gram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para 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proofErr w:type="gram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7BD34F28" w14:textId="77777777" w:rsidTr="000A3DF2">
        <w:trPr>
          <w:trHeight w:val="184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641707" w14:textId="77777777" w:rsidR="004828F8" w:rsidRPr="00FB7F0D" w:rsidRDefault="004828F8" w:rsidP="000A3DF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44726" w14:textId="2C7F46AC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usar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sponibl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superar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a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dificultad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o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ret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7450" w14:textId="29C6EFE7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usar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disponible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superar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la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dificultade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o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ret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D1679" w14:textId="4FEE4C54" w:rsidR="004828F8" w:rsidRPr="000D08C3" w:rsidRDefault="000A3DF2" w:rsidP="000A3DF2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¿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Cómo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usar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los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recurs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disponible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para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superar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las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dificultade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o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ret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 xml:space="preserve"> de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</w:rPr>
              <w:t>hacer</w:t>
            </w:r>
            <w:proofErr w:type="spellEnd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</w:rPr>
              <w:t>ciencia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411FF" w14:textId="03F32370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2.</w:t>
            </w:r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usar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recurs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disponible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para superar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la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dificultade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o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ret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03BEB672" w14:textId="77777777" w:rsidTr="000A3DF2">
        <w:trPr>
          <w:trHeight w:val="19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90A478" w14:textId="77777777" w:rsidR="004828F8" w:rsidRPr="00FB7F0D" w:rsidRDefault="004828F8" w:rsidP="000A3DF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28202" w14:textId="1CB9CB63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participa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d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maner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activ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al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26EA7" w14:textId="1EBC678A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participar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de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manera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activa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al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BD41D" w14:textId="3CDCD30E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participar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de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manera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activa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al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50F0A" w14:textId="7E998338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3.</w:t>
            </w:r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pueden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participar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de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maner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activ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, al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5C9FA2A6" w14:textId="77777777" w:rsidTr="000A3DF2">
        <w:trPr>
          <w:trHeight w:val="175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69F5A7" w14:textId="77777777" w:rsidR="004828F8" w:rsidRPr="00FB7F0D" w:rsidRDefault="004828F8" w:rsidP="000A3DF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1D105" w14:textId="4AB0D545" w:rsidR="004828F8" w:rsidRPr="000A3DF2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¿Cómo motivar a (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)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construi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e </w:t>
            </w:r>
            <w:proofErr w:type="spellStart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interactuar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flexionar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un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ontext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relacionado</w:t>
            </w:r>
            <w:proofErr w:type="spellEnd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con la </w:t>
            </w:r>
            <w:proofErr w:type="spellStart"/>
            <w:r w:rsidR="004828F8" w:rsidRPr="000A3DF2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0A3DF2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CA659" w14:textId="7F628820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¿Cómo motivar a (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)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construir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e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interactuar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695FF" w14:textId="020D2DC4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¿Cómo motivar a (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)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construir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e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interactuar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54689" w14:textId="4EA15F3D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6"/>
                <w:szCs w:val="16"/>
                <w:lang w:val="it-IT"/>
              </w:rPr>
              <w:t>4.</w:t>
            </w:r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¿Cómo motivar a (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tod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)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lo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s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construir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e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interactuar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  <w:tr w:rsidR="000A3DF2" w:rsidRPr="00FB7F0D" w14:paraId="404009AB" w14:textId="77777777" w:rsidTr="000A3DF2">
        <w:trPr>
          <w:trHeight w:val="19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2FB2F0" w14:textId="77777777" w:rsidR="004828F8" w:rsidRPr="00FB7F0D" w:rsidRDefault="004828F8" w:rsidP="000A3DF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40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F0976E" w14:textId="77777777" w:rsidR="004828F8" w:rsidRPr="000A3DF2" w:rsidRDefault="004828F8" w:rsidP="000A3DF2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A3DF2">
              <w:rPr>
                <w:rFonts w:ascii="Arial" w:hAnsi="Arial" w:cs="Arial"/>
                <w:sz w:val="16"/>
                <w:szCs w:val="18"/>
                <w:lang w:val="en-GB"/>
              </w:rPr>
              <w:t xml:space="preserve">5. How can all learners be individually supported when </w:t>
            </w:r>
            <w:r w:rsidRPr="000A3DF2">
              <w:rPr>
                <w:rFonts w:ascii="Arial" w:hAnsi="Arial" w:cs="Arial"/>
                <w:b/>
                <w:sz w:val="16"/>
                <w:szCs w:val="18"/>
                <w:lang w:val="en-GB"/>
              </w:rPr>
              <w:t>reasoning about the science-related context</w:t>
            </w:r>
            <w:r w:rsidRPr="000A3DF2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DFC5A" w14:textId="7C2D1FEC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 w:rsidRPr="000A3DF2">
              <w:rPr>
                <w:rFonts w:ascii="Arial" w:hAnsi="Arial" w:cs="Arial"/>
                <w:sz w:val="16"/>
                <w:szCs w:val="18"/>
                <w:lang w:val="it-IT"/>
              </w:rPr>
              <w:t>5.</w:t>
            </w:r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apoyar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forma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individual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cada </w:t>
            </w:r>
            <w:proofErr w:type="spellStart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estudiar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temas</w:t>
            </w:r>
            <w:proofErr w:type="spellEnd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2D6AA0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tíficos</w:t>
            </w:r>
            <w:proofErr w:type="spellEnd"/>
            <w:r w:rsidR="004828F8" w:rsidRPr="002D6AA0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? 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6D4AC" w14:textId="6A2E9133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 w:rsidRPr="000A3DF2">
              <w:rPr>
                <w:rFonts w:ascii="Arial" w:hAnsi="Arial" w:cs="Arial"/>
                <w:sz w:val="16"/>
                <w:szCs w:val="18"/>
                <w:lang w:val="it-IT"/>
              </w:rPr>
              <w:t>5.</w:t>
            </w:r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apoyar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forma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individual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cada </w:t>
            </w:r>
            <w:proofErr w:type="spellStart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hacer</w:t>
            </w:r>
            <w:proofErr w:type="spellEnd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</w:t>
            </w:r>
            <w:proofErr w:type="spellStart"/>
            <w:r w:rsidR="004828F8" w:rsidRPr="00FB79EE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FB79EE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9AB5E" w14:textId="17854418" w:rsidR="004828F8" w:rsidRPr="00FB7F0D" w:rsidRDefault="000A3DF2" w:rsidP="000A3DF2">
            <w:pPr>
              <w:rPr>
                <w:rFonts w:ascii="Arial" w:hAnsi="Arial" w:cs="Arial"/>
                <w:sz w:val="16"/>
                <w:szCs w:val="18"/>
                <w:lang w:val="it-IT"/>
              </w:rPr>
            </w:pPr>
            <w:r w:rsidRPr="000A3DF2">
              <w:rPr>
                <w:rFonts w:ascii="Arial" w:hAnsi="Arial" w:cs="Arial"/>
                <w:sz w:val="16"/>
                <w:szCs w:val="18"/>
                <w:lang w:val="it-IT"/>
              </w:rPr>
              <w:t>5.</w:t>
            </w:r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¿Cómo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apoyar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de forma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individual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 cada </w:t>
            </w:r>
            <w:proofErr w:type="spellStart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estudiante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 xml:space="preserve"> al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aprender</w:t>
            </w:r>
            <w:proofErr w:type="spellEnd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 xml:space="preserve"> sobre </w:t>
            </w:r>
            <w:proofErr w:type="spellStart"/>
            <w:r w:rsidR="004828F8" w:rsidRPr="00792F2B">
              <w:rPr>
                <w:rFonts w:ascii="Arial" w:eastAsia="Arial" w:hAnsi="Arial" w:cs="Arial"/>
                <w:b/>
                <w:sz w:val="16"/>
                <w:szCs w:val="16"/>
                <w:lang w:val="it-IT"/>
              </w:rPr>
              <w:t>ciencia</w:t>
            </w:r>
            <w:proofErr w:type="spellEnd"/>
            <w:r w:rsidR="004828F8" w:rsidRPr="00792F2B">
              <w:rPr>
                <w:rFonts w:ascii="Arial" w:eastAsia="Arial" w:hAnsi="Arial" w:cs="Arial"/>
                <w:sz w:val="16"/>
                <w:szCs w:val="16"/>
                <w:lang w:val="it-IT"/>
              </w:rPr>
              <w:t>?</w:t>
            </w:r>
          </w:p>
        </w:tc>
      </w:tr>
    </w:tbl>
    <w:bookmarkEnd w:id="0"/>
    <w:p w14:paraId="6B8212FF" w14:textId="1A325ACB" w:rsidR="004828F8" w:rsidRDefault="004828F8" w:rsidP="004828F8">
      <w:pPr>
        <w:rPr>
          <w:i/>
          <w:color w:val="1F4E79" w:themeColor="accent5" w:themeShade="80"/>
          <w:lang w:val="it-IT"/>
        </w:rPr>
      </w:pPr>
      <w:r w:rsidRPr="004828F8">
        <w:rPr>
          <w:i/>
          <w:color w:val="1F4E79" w:themeColor="accent5" w:themeShade="80"/>
          <w:lang w:val="it-IT"/>
        </w:rPr>
        <w:t xml:space="preserve">Plan de </w:t>
      </w:r>
      <w:proofErr w:type="spellStart"/>
      <w:r w:rsidRPr="004828F8">
        <w:rPr>
          <w:i/>
          <w:color w:val="1F4E79" w:themeColor="accent5" w:themeShade="80"/>
          <w:lang w:val="it-IT"/>
        </w:rPr>
        <w:t>estudios</w:t>
      </w:r>
      <w:proofErr w:type="spellEnd"/>
      <w:r w:rsidRPr="004828F8">
        <w:rPr>
          <w:i/>
          <w:color w:val="1F4E79" w:themeColor="accent5" w:themeShade="80"/>
          <w:lang w:val="it-IT"/>
        </w:rPr>
        <w:t xml:space="preserve"> inclusivo con </w:t>
      </w:r>
      <w:proofErr w:type="spellStart"/>
      <w:r w:rsidRPr="004828F8">
        <w:rPr>
          <w:i/>
          <w:color w:val="1F4E79" w:themeColor="accent5" w:themeShade="80"/>
          <w:lang w:val="it-IT"/>
        </w:rPr>
        <w:t>el</w:t>
      </w:r>
      <w:proofErr w:type="spellEnd"/>
      <w:r w:rsidRPr="004828F8">
        <w:rPr>
          <w:i/>
          <w:color w:val="1F4E79" w:themeColor="accent5" w:themeShade="80"/>
          <w:lang w:val="it-IT"/>
        </w:rPr>
        <w:t xml:space="preserve"> uso de </w:t>
      </w:r>
      <w:proofErr w:type="gramStart"/>
      <w:r w:rsidRPr="004828F8">
        <w:rPr>
          <w:i/>
          <w:color w:val="1F4E79" w:themeColor="accent5" w:themeShade="80"/>
          <w:lang w:val="it-IT"/>
        </w:rPr>
        <w:t>la tabla</w:t>
      </w:r>
      <w:proofErr w:type="gramEnd"/>
      <w:r w:rsidRPr="004828F8">
        <w:rPr>
          <w:i/>
          <w:color w:val="1F4E79" w:themeColor="accent5" w:themeShade="80"/>
          <w:lang w:val="it-IT"/>
        </w:rPr>
        <w:t xml:space="preserve"> </w:t>
      </w:r>
      <w:proofErr w:type="spellStart"/>
      <w:r w:rsidRPr="004828F8">
        <w:rPr>
          <w:i/>
          <w:color w:val="1F4E79" w:themeColor="accent5" w:themeShade="80"/>
          <w:lang w:val="it-IT"/>
        </w:rPr>
        <w:t>NinU</w:t>
      </w:r>
      <w:proofErr w:type="spellEnd"/>
      <w:r w:rsidRPr="004828F8">
        <w:rPr>
          <w:i/>
          <w:color w:val="1F4E79" w:themeColor="accent5" w:themeShade="80"/>
          <w:lang w:val="it-IT"/>
        </w:rPr>
        <w:t xml:space="preserve"> – Watts &amp; Weirauch</w:t>
      </w:r>
    </w:p>
    <w:p w14:paraId="47902422" w14:textId="77777777" w:rsidR="004828F8" w:rsidRPr="004828F8" w:rsidRDefault="004828F8" w:rsidP="004828F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  <w:lang w:val="de-DE" w:eastAsia="en-US"/>
        </w:rPr>
      </w:pPr>
      <w:proofErr w:type="spellStart"/>
      <w:r w:rsidRPr="00276984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  <w:lang w:val="de-DE" w:eastAsia="en-US"/>
        </w:rPr>
        <w:t>Anexo</w:t>
      </w:r>
      <w:proofErr w:type="spellEnd"/>
      <w:r w:rsidRPr="00276984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  <w:lang w:val="de-DE" w:eastAsia="en-US"/>
        </w:rPr>
        <w:t xml:space="preserve"> 1:  </w:t>
      </w:r>
      <w:proofErr w:type="spellStart"/>
      <w:r w:rsidRPr="00276984">
        <w:rPr>
          <w:rFonts w:asciiTheme="majorHAnsi" w:eastAsiaTheme="majorEastAsia" w:hAnsiTheme="majorHAnsi" w:cstheme="majorBidi"/>
          <w:bCs/>
          <w:color w:val="2F5496" w:themeColor="accent1" w:themeShade="BF"/>
          <w:sz w:val="26"/>
          <w:szCs w:val="26"/>
          <w:lang w:val="de-DE" w:eastAsia="en-US"/>
        </w:rPr>
        <w:t>Tabla</w:t>
      </w:r>
      <w:proofErr w:type="spellEnd"/>
      <w:r w:rsidRPr="00276984">
        <w:rPr>
          <w:rFonts w:asciiTheme="majorHAnsi" w:eastAsiaTheme="majorEastAsia" w:hAnsiTheme="majorHAnsi" w:cstheme="majorBidi"/>
          <w:bCs/>
          <w:color w:val="2F5496" w:themeColor="accent1" w:themeShade="BF"/>
          <w:sz w:val="26"/>
          <w:szCs w:val="26"/>
          <w:lang w:val="de-DE" w:eastAsia="en-US"/>
        </w:rPr>
        <w:t xml:space="preserve"> </w:t>
      </w:r>
      <w:proofErr w:type="spellStart"/>
      <w:r w:rsidRPr="00276984">
        <w:rPr>
          <w:rFonts w:asciiTheme="majorHAnsi" w:eastAsiaTheme="majorEastAsia" w:hAnsiTheme="majorHAnsi" w:cstheme="majorBidi"/>
          <w:bCs/>
          <w:color w:val="2F5496" w:themeColor="accent1" w:themeShade="BF"/>
          <w:sz w:val="26"/>
          <w:szCs w:val="26"/>
          <w:lang w:val="de-DE" w:eastAsia="en-US"/>
        </w:rPr>
        <w:t>NinU</w:t>
      </w:r>
      <w:proofErr w:type="spellEnd"/>
      <w:r w:rsidRPr="00276984">
        <w:rPr>
          <w:rFonts w:asciiTheme="majorHAnsi" w:eastAsiaTheme="majorEastAsia" w:hAnsiTheme="majorHAnsi" w:cstheme="majorBidi"/>
          <w:bCs/>
          <w:color w:val="2F5496" w:themeColor="accent1" w:themeShade="BF"/>
          <w:sz w:val="26"/>
          <w:szCs w:val="26"/>
          <w:lang w:val="de-DE" w:eastAsia="en-US"/>
        </w:rPr>
        <w:t xml:space="preserve"> original (Stinken-Rösner et al., 2020)</w:t>
      </w:r>
    </w:p>
    <w:p w14:paraId="18D1E6CE" w14:textId="77777777" w:rsidR="004828F8" w:rsidRPr="004828F8" w:rsidRDefault="004828F8" w:rsidP="004828F8">
      <w:pPr>
        <w:rPr>
          <w:color w:val="1F4E79" w:themeColor="accent5" w:themeShade="80"/>
          <w:lang w:val="de-DE"/>
        </w:rPr>
      </w:pPr>
    </w:p>
    <w:p w14:paraId="1A1302CF" w14:textId="77777777" w:rsidR="004828F8" w:rsidRPr="004828F8" w:rsidRDefault="004828F8" w:rsidP="00FD06ED">
      <w:pPr>
        <w:rPr>
          <w:lang w:val="de-DE"/>
        </w:rPr>
      </w:pPr>
      <w:bookmarkStart w:id="1" w:name="_GoBack"/>
      <w:bookmarkEnd w:id="1"/>
    </w:p>
    <w:sectPr w:rsidR="004828F8" w:rsidRPr="004828F8" w:rsidSect="00FD06ED">
      <w:pgSz w:w="16840" w:h="11900" w:orient="landscape"/>
      <w:pgMar w:top="720" w:right="720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A2CEA" w14:textId="77777777" w:rsidR="00595DA2" w:rsidRDefault="00595DA2" w:rsidP="000459A1">
      <w:r>
        <w:separator/>
      </w:r>
    </w:p>
  </w:endnote>
  <w:endnote w:type="continuationSeparator" w:id="0">
    <w:p w14:paraId="44B05870" w14:textId="77777777" w:rsidR="00595DA2" w:rsidRDefault="00595DA2" w:rsidP="00045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8EDF2" w14:textId="77777777" w:rsidR="00595DA2" w:rsidRDefault="00595DA2" w:rsidP="000459A1">
      <w:r>
        <w:separator/>
      </w:r>
    </w:p>
  </w:footnote>
  <w:footnote w:type="continuationSeparator" w:id="0">
    <w:p w14:paraId="57FAE291" w14:textId="77777777" w:rsidR="00595DA2" w:rsidRDefault="00595DA2" w:rsidP="00045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85DA8"/>
    <w:multiLevelType w:val="hybridMultilevel"/>
    <w:tmpl w:val="ACF6D2CA"/>
    <w:lvl w:ilvl="0" w:tplc="CDC811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03B81"/>
    <w:multiLevelType w:val="hybridMultilevel"/>
    <w:tmpl w:val="0968361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876CF"/>
    <w:multiLevelType w:val="hybridMultilevel"/>
    <w:tmpl w:val="B852C3A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F62B6"/>
    <w:multiLevelType w:val="hybridMultilevel"/>
    <w:tmpl w:val="5F76BA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156568"/>
    <w:multiLevelType w:val="hybridMultilevel"/>
    <w:tmpl w:val="485418A4"/>
    <w:lvl w:ilvl="0" w:tplc="CDC811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D2A49"/>
    <w:multiLevelType w:val="hybridMultilevel"/>
    <w:tmpl w:val="EA44C8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EF0679"/>
    <w:multiLevelType w:val="hybridMultilevel"/>
    <w:tmpl w:val="158ACE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 w:grammar="clean"/>
  <w:defaultTabStop w:val="34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QwM7c0MLY0NTVW0lEKTi0uzszPAykwqgUATvO2GCwAAAA="/>
  </w:docVars>
  <w:rsids>
    <w:rsidRoot w:val="00002824"/>
    <w:rsid w:val="00002824"/>
    <w:rsid w:val="000459A1"/>
    <w:rsid w:val="000A3DF2"/>
    <w:rsid w:val="000D08C3"/>
    <w:rsid w:val="00131B5F"/>
    <w:rsid w:val="00276984"/>
    <w:rsid w:val="0032494E"/>
    <w:rsid w:val="004828F8"/>
    <w:rsid w:val="00595DA2"/>
    <w:rsid w:val="005A40CF"/>
    <w:rsid w:val="00660430"/>
    <w:rsid w:val="006C2ACA"/>
    <w:rsid w:val="00774E8D"/>
    <w:rsid w:val="00775DFA"/>
    <w:rsid w:val="00817CAF"/>
    <w:rsid w:val="008C4A6C"/>
    <w:rsid w:val="00935324"/>
    <w:rsid w:val="009C4CB8"/>
    <w:rsid w:val="009E5429"/>
    <w:rsid w:val="00BD767C"/>
    <w:rsid w:val="00CA0BDD"/>
    <w:rsid w:val="00CB4735"/>
    <w:rsid w:val="00CC24C2"/>
    <w:rsid w:val="00CE4966"/>
    <w:rsid w:val="00D53C34"/>
    <w:rsid w:val="00D90123"/>
    <w:rsid w:val="00DD6E7A"/>
    <w:rsid w:val="00EF0435"/>
    <w:rsid w:val="00F23046"/>
    <w:rsid w:val="00FB7F0D"/>
    <w:rsid w:val="00FD06ED"/>
    <w:rsid w:val="00FE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4:docId w14:val="3E616C53"/>
  <w15:chartTrackingRefBased/>
  <w15:docId w15:val="{55D09A85-93C7-3741-9587-BCBA7AE90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2824"/>
    <w:rPr>
      <w:rFonts w:ascii="Times New Roman" w:eastAsia="Times New Roman" w:hAnsi="Times New Roman" w:cs="Times New Roman"/>
      <w:lang w:val="en-US" w:eastAsia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06E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282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824"/>
    <w:rPr>
      <w:rFonts w:ascii="Times New Roman" w:eastAsia="Times New Roman" w:hAnsi="Times New Roman" w:cs="Times New Roman"/>
      <w:sz w:val="18"/>
      <w:szCs w:val="18"/>
      <w:lang w:val="en-US" w:eastAsia="de-DE"/>
    </w:rPr>
  </w:style>
  <w:style w:type="paragraph" w:styleId="ListParagraph">
    <w:name w:val="List Paragraph"/>
    <w:basedOn w:val="Normal"/>
    <w:uiPriority w:val="34"/>
    <w:qFormat/>
    <w:rsid w:val="00817CA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D06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459A1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59A1"/>
    <w:rPr>
      <w:rFonts w:ascii="Times New Roman" w:eastAsia="Times New Roman" w:hAnsi="Times New Roman" w:cs="Times New Roman"/>
      <w:lang w:val="en-US" w:eastAsia="de-DE"/>
    </w:rPr>
  </w:style>
  <w:style w:type="paragraph" w:styleId="Footer">
    <w:name w:val="footer"/>
    <w:basedOn w:val="Normal"/>
    <w:link w:val="FooterChar"/>
    <w:uiPriority w:val="99"/>
    <w:unhideWhenUsed/>
    <w:rsid w:val="000459A1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59A1"/>
    <w:rPr>
      <w:rFonts w:ascii="Times New Roman" w:eastAsia="Times New Roman" w:hAnsi="Times New Roman" w:cs="Times New Roman"/>
      <w:lang w:val="en-US"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7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735"/>
    <w:rPr>
      <w:rFonts w:ascii="Times New Roman" w:eastAsia="Times New Roman" w:hAnsi="Times New Roman" w:cs="Times New Roman"/>
      <w:sz w:val="20"/>
      <w:szCs w:val="20"/>
      <w:lang w:val="en-US" w:eastAsia="de-DE"/>
    </w:rPr>
  </w:style>
  <w:style w:type="character" w:styleId="CommentReference">
    <w:name w:val="annotation reference"/>
    <w:uiPriority w:val="99"/>
    <w:semiHidden/>
    <w:unhideWhenUsed/>
    <w:rsid w:val="00CB4735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4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430"/>
    <w:rPr>
      <w:rFonts w:ascii="Times New Roman" w:eastAsia="Times New Roman" w:hAnsi="Times New Roman" w:cs="Times New Roman"/>
      <w:b/>
      <w:bCs/>
      <w:sz w:val="20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4</Words>
  <Characters>384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ia Paola Pisano</cp:lastModifiedBy>
  <cp:revision>4</cp:revision>
  <dcterms:created xsi:type="dcterms:W3CDTF">2022-04-02T12:37:00Z</dcterms:created>
  <dcterms:modified xsi:type="dcterms:W3CDTF">2022-11-08T12:52:00Z</dcterms:modified>
</cp:coreProperties>
</file>